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. pt_base age gender ethnicity, post(`postname'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946a9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